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bookmarkStart w:id="0" w:name="_GoBack"/>
      <w:bookmarkEnd w:id="0"/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9656" w:type="dxa"/>
        <w:tblLook w:val="04A0"/>
      </w:tblPr>
      <w:tblGrid>
        <w:gridCol w:w="3656"/>
        <w:gridCol w:w="6000"/>
      </w:tblGrid>
      <w:tr w:rsidR="005D1D04" w:rsidRPr="005D1D04" w:rsidTr="005D1D04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EE5124" w:rsidRDefault="005D1D04" w:rsidP="00EE5124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  <w:r w:rsidR="00EE512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9C7CE2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EE5124"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  <w:t xml:space="preserve">  </w:t>
            </w:r>
            <w:r w:rsidR="00EE512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 </w:t>
            </w:r>
          </w:p>
        </w:tc>
        <w:tc>
          <w:tcPr>
            <w:tcW w:w="6000" w:type="dxa"/>
          </w:tcPr>
          <w:p w:rsidR="005D1D04" w:rsidRPr="005D1D04" w:rsidRDefault="009C7CE2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دانشکده دندانپزشکی دانشگاه علوم پزشکی مشهد</w:t>
            </w:r>
          </w:p>
        </w:tc>
      </w:tr>
      <w:tr w:rsidR="005D1D04" w:rsidRPr="005D1D04" w:rsidTr="005D1D04">
        <w:trPr>
          <w:trHeight w:val="1287"/>
        </w:trPr>
        <w:tc>
          <w:tcPr>
            <w:cnfStyle w:val="001000000000"/>
            <w:tcW w:w="3656" w:type="dxa"/>
            <w:vAlign w:val="center"/>
          </w:tcPr>
          <w:p w:rsid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نام تلفن و ایمیل فرد مسئول در واحد </w:t>
            </w:r>
            <w:r w:rsidR="00EE512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 دهنده</w:t>
            </w:r>
          </w:p>
          <w:p w:rsidR="00EE5124" w:rsidRPr="005D1D04" w:rsidRDefault="00EE5124" w:rsidP="00EE5124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:rsidR="009C7CE2" w:rsidRDefault="009C7CE2" w:rsidP="009C7CE2">
            <w:pPr>
              <w:bidi/>
              <w:cnfStyle w:val="000000000000"/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دکتر ندا اسلامی </w:t>
            </w:r>
          </w:p>
          <w:p w:rsidR="009C7CE2" w:rsidRDefault="009C7CE2" w:rsidP="009C7CE2">
            <w:pPr>
              <w:bidi/>
              <w:cnfStyle w:val="000000000000"/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</w:pPr>
            <w:hyperlink r:id="rId7" w:history="1">
              <w:r w:rsidRPr="00C46553">
                <w:rPr>
                  <w:rStyle w:val="Hyperlink"/>
                  <w:rFonts w:cs="B Mitra"/>
                  <w:sz w:val="26"/>
                  <w:szCs w:val="26"/>
                  <w:shd w:val="clear" w:color="auto" w:fill="FFFFFF"/>
                </w:rPr>
                <w:t>islamin@mums.ac.ir</w:t>
              </w:r>
            </w:hyperlink>
          </w:p>
          <w:p w:rsidR="009C7CE2" w:rsidRDefault="009C7CE2" w:rsidP="009C7CE2">
            <w:pPr>
              <w:bidi/>
              <w:cnfStyle w:val="000000000000"/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</w:pPr>
          </w:p>
          <w:p w:rsidR="005D1D04" w:rsidRPr="005D1D04" w:rsidRDefault="009C7CE2" w:rsidP="009C7CE2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 w:rsidRPr="00EE5124">
              <w:rPr>
                <w:rFonts w:cs="B Mitra" w:hint="cs"/>
                <w:sz w:val="26"/>
                <w:szCs w:val="26"/>
                <w:rtl/>
              </w:rPr>
              <w:t>05138832301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9C7CE2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EE512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6000" w:type="dxa"/>
          </w:tcPr>
          <w:p w:rsidR="005D1D04" w:rsidRPr="005D1D04" w:rsidRDefault="009C7CE2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رزشیابی نقادانه کوریکولوم آموزشی دندانپزشکی عمومی و تخصصی در قالب مطالعات کمی یا کیفی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  <w:p w:rsidR="00583E2B" w:rsidRPr="005D1D04" w:rsidRDefault="00583E2B" w:rsidP="009C7CE2">
            <w:pPr>
              <w:pStyle w:val="NormalWeb"/>
              <w:bidi/>
              <w:rPr>
                <w:rFonts w:cs="B Mitra"/>
                <w:sz w:val="26"/>
                <w:szCs w:val="26"/>
              </w:rPr>
            </w:pPr>
          </w:p>
        </w:tc>
        <w:tc>
          <w:tcPr>
            <w:tcW w:w="6000" w:type="dxa"/>
          </w:tcPr>
          <w:p w:rsidR="009C7CE2" w:rsidRPr="009C7CE2" w:rsidRDefault="009C7CE2" w:rsidP="009C7CE2">
            <w:pPr>
              <w:bidi/>
              <w:jc w:val="both"/>
              <w:cnfStyle w:val="00000000000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هدف نهایی آموزش، ایجاد تغییرات مطلو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در دانشجویان که از ذینفعان اصلی یک برنامه درسی هستند می باشد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 xml:space="preserve"> ارزشیابی برنامه ‏های درسی به منظور حل نمودن مشکلات و بهبود وضعیت موجود انجام می شود. سیاستمداران آموزشی، ارزشیابی برنامه را با توجه به انتظارات مورد نظر از برنامه و مطابقت آن با اهداف، بررسی می کنند. برای مثال عملکرد فارغ التحصیلان یک برنامه درسی می تواند مشکلات طراحی، اجرا و ارزشیابی اهداف برنامه را نشان دهد. از سوی دیگر  به دلیل اینکه گرایش‏های علوم پزشکی  به طور مداوم در حال تغییر و تحول است و با تاکید بر ضرورت اصلاح در آموزش، بازنگری برنامه های درسی امری بدیهی می باشد. با توجه به ضرورت به روزرسانی برنامه ‏های درسی از جمله برنامه درسی دندانپزشکی عمومی به دلایلی شامل ظهور علوم جدید، علایق شخصی اعضای جدید هیات علمی، تغییرات دموگرافیک، پیشرفت در علوم بیولوژیک و تغییرات بنیادین در سیستم ارایه خدمات سلامت، 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روز پاندمی کووید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بازنگری برنامه درسی امری مهم و اجتناب ناپذیر می باشد. از این رو به منظور ارزشیابی و بازنگری برنامه درسی، بررسی نقطه نظرات و دیدگاه‏های گروه‏های درگیر و ذینفع در برنامه درسی شامل اساتید، دانشجویان و جامعه ضروری است که می تواند مرجع مناسبی برای راهنمایی برنامه ریزان آموزشی باشد.</w:t>
            </w:r>
          </w:p>
          <w:p w:rsidR="005D1D04" w:rsidRPr="005D1D04" w:rsidRDefault="005D1D04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D54611" w:rsidRDefault="005D1D04" w:rsidP="00D54611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  <w:p w:rsidR="00D54611" w:rsidRPr="00DC38DC" w:rsidRDefault="00D54611" w:rsidP="00DC38DC">
            <w:pPr>
              <w:bidi/>
              <w:rPr>
                <w:rFonts w:ascii="Times New Roman" w:eastAsia="Times New Roman" w:hAnsi="Symbol" w:cs="Times New Roman"/>
                <w:sz w:val="24"/>
                <w:szCs w:val="24"/>
                <w:rtl/>
              </w:rPr>
            </w:pPr>
            <w:r w:rsidRPr="00FF2134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ر نظام آموزشي كشور</w:t>
            </w:r>
          </w:p>
        </w:tc>
        <w:tc>
          <w:tcPr>
            <w:tcW w:w="6000" w:type="dxa"/>
          </w:tcPr>
          <w:p w:rsidR="009C7CE2" w:rsidRPr="009C7CE2" w:rsidRDefault="009C7CE2" w:rsidP="009C7CE2">
            <w:pPr>
              <w:bidi/>
              <w:jc w:val="both"/>
              <w:cnfStyle w:val="000000100000"/>
              <w:rPr>
                <w:rFonts w:cs="B Nazanin"/>
                <w:sz w:val="24"/>
                <w:szCs w:val="24"/>
                <w:lang w:bidi="fa-IR"/>
              </w:rPr>
            </w:pP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رزشيابي  برنامه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موزشی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 xml:space="preserve"> دندانپزشکی عمومی و تخصصی </w:t>
            </w:r>
          </w:p>
          <w:p w:rsidR="009C7CE2" w:rsidRPr="009C7CE2" w:rsidRDefault="009C7CE2" w:rsidP="009C7CE2">
            <w:pPr>
              <w:bidi/>
              <w:jc w:val="both"/>
              <w:cnfStyle w:val="00000010000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C7CE2">
              <w:rPr>
                <w:rFonts w:cs="B Nazanin"/>
                <w:sz w:val="24"/>
                <w:szCs w:val="24"/>
                <w:lang w:bidi="fa-IR"/>
              </w:rPr>
              <w:t xml:space="preserve">  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رزشیابی اثربخشی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 xml:space="preserve"> روش های نوین تدریس 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ا تاکید بر آموزش مجازی</w:t>
            </w:r>
          </w:p>
          <w:p w:rsidR="009C7CE2" w:rsidRPr="009C7CE2" w:rsidRDefault="009C7CE2" w:rsidP="009C7CE2">
            <w:pPr>
              <w:bidi/>
              <w:jc w:val="both"/>
              <w:cnfStyle w:val="000000100000"/>
              <w:rPr>
                <w:rFonts w:cs="B Nazanin"/>
                <w:sz w:val="24"/>
                <w:szCs w:val="24"/>
                <w:lang w:bidi="fa-IR"/>
              </w:rPr>
            </w:pPr>
            <w:r w:rsidRPr="009C7CE2">
              <w:rPr>
                <w:rFonts w:cs="B Nazanin"/>
                <w:sz w:val="24"/>
                <w:szCs w:val="24"/>
                <w:lang w:bidi="fa-IR"/>
              </w:rPr>
              <w:lastRenderedPageBreak/>
              <w:t xml:space="preserve">  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رزشیابی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روش های نوین ارزیابی توانمندی بالینی دانشجویان</w:t>
            </w:r>
          </w:p>
          <w:p w:rsidR="005D1D04" w:rsidRPr="005D1D04" w:rsidRDefault="009C7CE2" w:rsidP="009C7CE2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رزشیابی جایگاه</w:t>
            </w:r>
            <w:r w:rsidRPr="009C7CE2">
              <w:rPr>
                <w:rFonts w:cs="B Nazanin"/>
                <w:sz w:val="24"/>
                <w:szCs w:val="24"/>
                <w:lang w:bidi="fa-IR"/>
              </w:rPr>
              <w:t xml:space="preserve">   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 xml:space="preserve">چالش هاي اخلاقي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  <w:p w:rsidR="00DC38DC" w:rsidRPr="005D1D04" w:rsidRDefault="00DC38DC" w:rsidP="009C7CE2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:rsidR="009C7CE2" w:rsidRPr="009C7CE2" w:rsidRDefault="009C7CE2" w:rsidP="009C7CE2">
            <w:pPr>
              <w:bidi/>
              <w:jc w:val="both"/>
              <w:cnfStyle w:val="00000000000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رائه راهکارهایی جهت</w:t>
            </w:r>
            <w:r w:rsidRPr="009C7CE2">
              <w:rPr>
                <w:rFonts w:cs="B Nazanin"/>
                <w:sz w:val="24"/>
                <w:szCs w:val="24"/>
                <w:lang w:bidi="fa-IR"/>
              </w:rPr>
              <w:t xml:space="preserve"> 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 xml:space="preserve">تدوین و باز نگری محتوای برنامه آموزشي موجود </w:t>
            </w:r>
          </w:p>
          <w:p w:rsidR="009C7CE2" w:rsidRPr="009C7CE2" w:rsidRDefault="009C7CE2" w:rsidP="009C7CE2">
            <w:pPr>
              <w:bidi/>
              <w:jc w:val="both"/>
              <w:cnfStyle w:val="00000000000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رائه</w:t>
            </w:r>
            <w:r w:rsidRPr="009C7CE2">
              <w:rPr>
                <w:rFonts w:cs="B Nazanin"/>
                <w:sz w:val="24"/>
                <w:szCs w:val="24"/>
                <w:lang w:bidi="fa-IR"/>
              </w:rPr>
              <w:t xml:space="preserve">  </w:t>
            </w:r>
            <w:r w:rsidRPr="009C7CE2">
              <w:rPr>
                <w:rFonts w:cs="B Nazanin"/>
                <w:sz w:val="24"/>
                <w:szCs w:val="24"/>
                <w:rtl/>
                <w:lang w:bidi="fa-IR"/>
              </w:rPr>
              <w:t>روش ها و راهكارهاي ارتقای كيفيت آموزش</w:t>
            </w: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9C7CE2" w:rsidRPr="009C7CE2" w:rsidRDefault="009C7CE2" w:rsidP="009C7CE2">
            <w:pPr>
              <w:bidi/>
              <w:jc w:val="both"/>
              <w:cnfStyle w:val="000000000000"/>
              <w:rPr>
                <w:rFonts w:cs="B Nazanin"/>
                <w:sz w:val="24"/>
                <w:szCs w:val="24"/>
                <w:lang w:bidi="fa-IR"/>
              </w:rPr>
            </w:pPr>
            <w:r w:rsidRPr="009C7CE2">
              <w:rPr>
                <w:rFonts w:cs="B Nazanin" w:hint="cs"/>
                <w:sz w:val="24"/>
                <w:szCs w:val="24"/>
                <w:rtl/>
                <w:lang w:bidi="fa-IR"/>
              </w:rPr>
              <w:t>ارائه راهکارهای انطباق هر چه بیشتر کوریکولوم آموزشی با آنچه در عمل تدریس و فرا گرفته می شود( کوریکولوم تدریس شده  و فرگرفته شده)</w:t>
            </w:r>
          </w:p>
          <w:p w:rsidR="005D1D04" w:rsidRPr="005D1D04" w:rsidRDefault="005D1D04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:rsidTr="005D1D04">
        <w:trPr>
          <w:cnfStyle w:val="000000100000"/>
          <w:trHeight w:val="1310"/>
        </w:trPr>
        <w:tc>
          <w:tcPr>
            <w:cnfStyle w:val="001000000000"/>
            <w:tcW w:w="3656" w:type="dxa"/>
            <w:vAlign w:val="center"/>
          </w:tcPr>
          <w:p w:rsid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  <w:p w:rsidR="00EE5124" w:rsidRPr="005D1D04" w:rsidRDefault="00EE5124" w:rsidP="00EE512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6000" w:type="dxa"/>
          </w:tcPr>
          <w:p w:rsidR="005D1D04" w:rsidRPr="005D1D04" w:rsidRDefault="009C7CE2" w:rsidP="009C7CE2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ارائه پروپوزال</w:t>
            </w: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- روش اجرا- مدت زمان طرح </w:t>
            </w:r>
            <w:r>
              <w:rPr>
                <w:rFonts w:ascii="Times New Roman" w:hAnsi="Times New Roman" w:cs="Times New Roman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–</w:t>
            </w: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 هزینه طرح</w:t>
            </w:r>
          </w:p>
        </w:tc>
      </w:tr>
      <w:tr w:rsidR="005D1D04" w:rsidRPr="005D1D04" w:rsidTr="005D1D04">
        <w:trPr>
          <w:trHeight w:val="631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9C7CE2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  <w:r w:rsidR="00EE512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</w:p>
        </w:tc>
        <w:tc>
          <w:tcPr>
            <w:tcW w:w="6000" w:type="dxa"/>
          </w:tcPr>
          <w:p w:rsidR="005D1D04" w:rsidRPr="005D1D04" w:rsidRDefault="009C7CE2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حداکثر 18 ماه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6CE0" w:rsidRDefault="004D6CE0" w:rsidP="008D099D">
      <w:pPr>
        <w:spacing w:after="0" w:line="240" w:lineRule="auto"/>
      </w:pPr>
      <w:r>
        <w:separator/>
      </w:r>
    </w:p>
  </w:endnote>
  <w:endnote w:type="continuationSeparator" w:id="0">
    <w:p w:rsidR="004D6CE0" w:rsidRDefault="004D6CE0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6CE0" w:rsidRDefault="004D6CE0" w:rsidP="008D099D">
      <w:pPr>
        <w:spacing w:after="0" w:line="240" w:lineRule="auto"/>
      </w:pPr>
      <w:r>
        <w:separator/>
      </w:r>
    </w:p>
  </w:footnote>
  <w:footnote w:type="continuationSeparator" w:id="0">
    <w:p w:rsidR="004D6CE0" w:rsidRDefault="004D6CE0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6786979"/>
    <w:multiLevelType w:val="hybridMultilevel"/>
    <w:tmpl w:val="D68EA700"/>
    <w:lvl w:ilvl="0" w:tplc="DAF473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43FB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49B8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D6CE0"/>
    <w:rsid w:val="004E1FCE"/>
    <w:rsid w:val="004E25E5"/>
    <w:rsid w:val="004E3783"/>
    <w:rsid w:val="004E3A35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3E2B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5EA4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1B0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C7CE2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26ED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4611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62A2"/>
    <w:rsid w:val="00D97DD7"/>
    <w:rsid w:val="00DA2736"/>
    <w:rsid w:val="00DA3E62"/>
    <w:rsid w:val="00DB28B0"/>
    <w:rsid w:val="00DB29B9"/>
    <w:rsid w:val="00DB5EB1"/>
    <w:rsid w:val="00DB6B24"/>
    <w:rsid w:val="00DC2163"/>
    <w:rsid w:val="00DC38DC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124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34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EE51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1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3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74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05138832301islamin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2-01-12T10:52:00Z</dcterms:created>
  <dcterms:modified xsi:type="dcterms:W3CDTF">2022-01-12T10:52:00Z</dcterms:modified>
</cp:coreProperties>
</file>